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B9CCA" w14:textId="77777777" w:rsidR="005C50E4" w:rsidRPr="001D7034" w:rsidRDefault="00683952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e8dfzjtrg38u" w:colFirst="0" w:colLast="0"/>
      <w:bookmarkEnd w:id="0"/>
      <w:r w:rsidRPr="001D7034">
        <w:rPr>
          <w:rFonts w:ascii="Times New Roman" w:hAnsi="Times New Roman" w:cs="Times New Roman"/>
          <w:sz w:val="48"/>
          <w:szCs w:val="48"/>
        </w:rPr>
        <w:t>Chapter 5</w:t>
      </w:r>
    </w:p>
    <w:p w14:paraId="32DB9CCB" w14:textId="77777777" w:rsidR="005C50E4" w:rsidRPr="001D7034" w:rsidRDefault="00683952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6u0g98trbrgm" w:colFirst="0" w:colLast="0"/>
      <w:bookmarkEnd w:id="1"/>
      <w:r w:rsidRPr="001D7034">
        <w:rPr>
          <w:rFonts w:ascii="Times New Roman" w:hAnsi="Times New Roman" w:cs="Times New Roman"/>
          <w:sz w:val="36"/>
          <w:szCs w:val="36"/>
        </w:rPr>
        <w:t>Try It Yourself: Order by a Variable</w:t>
      </w:r>
    </w:p>
    <w:p w14:paraId="32DB9CCC" w14:textId="77777777" w:rsidR="005C50E4" w:rsidRPr="001D7034" w:rsidRDefault="00683952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n9vseyyd12i" w:colFirst="0" w:colLast="0"/>
      <w:bookmarkEnd w:id="2"/>
      <w:r w:rsidRPr="001D7034">
        <w:rPr>
          <w:rFonts w:ascii="Times New Roman" w:hAnsi="Times New Roman" w:cs="Times New Roman"/>
          <w:sz w:val="28"/>
          <w:szCs w:val="28"/>
        </w:rPr>
        <w:t>Excel Instructions</w:t>
      </w:r>
    </w:p>
    <w:p w14:paraId="32DB9CCD" w14:textId="77777777" w:rsidR="005C50E4" w:rsidRDefault="0068395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Products.csv in Excel. </w:t>
      </w:r>
    </w:p>
    <w:p w14:paraId="32DB9CCE" w14:textId="77777777" w:rsidR="005C50E4" w:rsidRDefault="00683952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product name with the eighth lowest price? </w:t>
      </w:r>
    </w:p>
    <w:p w14:paraId="32DB9CCF" w14:textId="1FA6F7FA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rify the first ro</w:t>
      </w:r>
      <w:bookmarkStart w:id="3" w:name="_GoBack"/>
      <w:bookmarkEnd w:id="3"/>
      <w:r>
        <w:rPr>
          <w:rFonts w:ascii="Times New Roman" w:eastAsia="Times New Roman" w:hAnsi="Times New Roman" w:cs="Times New Roman"/>
          <w:sz w:val="24"/>
          <w:szCs w:val="24"/>
        </w:rPr>
        <w:t xml:space="preserve">w of Column F is labeled </w:t>
      </w:r>
      <w:r w:rsidRPr="001D7034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DB9CD0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entire column F.</w:t>
      </w:r>
    </w:p>
    <w:p w14:paraId="32DB9CD1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the Excel ribbon at the top of the window, go to 'Data'.</w:t>
      </w:r>
    </w:p>
    <w:p w14:paraId="32DB9CD2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button that shows “AZ” with a down arrow beside it.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2DB9CDF" wp14:editId="32DB9CE0">
            <wp:extent cx="400938" cy="42003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938" cy="4200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DB9CD3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“Expand the selection” in the pop-up window.</w:t>
      </w:r>
    </w:p>
    <w:p w14:paraId="32DB9CD4" w14:textId="77777777" w:rsidR="005C50E4" w:rsidRDefault="00683952">
      <w:pPr>
        <w:spacing w:line="360" w:lineRule="auto"/>
        <w:ind w:left="1440"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2DB9CE1" wp14:editId="32DB9CE2">
            <wp:extent cx="5943600" cy="186690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DB9CD5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'Sort' button.</w:t>
      </w:r>
    </w:p>
    <w:p w14:paraId="32DB9CD6" w14:textId="77777777" w:rsidR="005C50E4" w:rsidRDefault="0068395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ist is now sorted from smallest to largest; you may look for the product name of the eighth entry (row 9).</w:t>
      </w:r>
    </w:p>
    <w:p w14:paraId="32DB9CD7" w14:textId="77777777" w:rsidR="005C50E4" w:rsidRDefault="00683952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name of the product with the eighth highest price? </w:t>
      </w:r>
    </w:p>
    <w:p w14:paraId="32DB9CD8" w14:textId="59A69C40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first row of Column F is </w:t>
      </w:r>
      <w:r w:rsidRPr="001D7034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DB9CD9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first cell of Column F to select the entire column.</w:t>
      </w:r>
    </w:p>
    <w:p w14:paraId="32DB9CDA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the 'Data' tab on the Excel ribbon at the top of the window.</w:t>
      </w:r>
    </w:p>
    <w:p w14:paraId="32DB9CDB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button that looks like “ZA” with a down arrow beside it.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2DB9CE3" wp14:editId="32DB9CE4">
            <wp:extent cx="342900" cy="36195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61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DB9CDC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hoose “Expand the selection” in the pop-up window.</w:t>
      </w:r>
    </w:p>
    <w:p w14:paraId="32DB9CDD" w14:textId="77777777" w:rsidR="005C50E4" w:rsidRDefault="0068395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‘Sort’ button.</w:t>
      </w:r>
    </w:p>
    <w:p w14:paraId="32DB9CDE" w14:textId="77777777" w:rsidR="005C50E4" w:rsidRDefault="0068395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ist is now sorted from largest to smallest; you may look for the product name of the eighth entry (row 9).</w:t>
      </w:r>
    </w:p>
    <w:sectPr w:rsidR="005C50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1A55B5"/>
    <w:multiLevelType w:val="multilevel"/>
    <w:tmpl w:val="B0426F6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c3MTE0szQ3NbRQ0lEKTi0uzszPAykwrAUA7uw32SwAAAA="/>
  </w:docVars>
  <w:rsids>
    <w:rsidRoot w:val="005C50E4"/>
    <w:rsid w:val="001C59FE"/>
    <w:rsid w:val="001D7034"/>
    <w:rsid w:val="00234636"/>
    <w:rsid w:val="005C50E4"/>
    <w:rsid w:val="00683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B9CCA"/>
  <w15:docId w15:val="{90C1D122-78EC-46E5-B730-0C6766544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234636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03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0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E9F07244-4ADF-4DCB-AF8D-DB5D2B74F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8B221B-3ECA-4114-B54F-7544ADF9C1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9B8218-4A94-4097-BB95-5AC0DE38DF8A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5</Words>
  <Characters>886</Characters>
  <Application>Microsoft Office Word</Application>
  <DocSecurity>0</DocSecurity>
  <Lines>7</Lines>
  <Paragraphs>2</Paragraphs>
  <ScaleCrop>false</ScaleCrop>
  <Company>Cal Poly, San Luis Obispo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4</cp:revision>
  <dcterms:created xsi:type="dcterms:W3CDTF">2024-06-09T00:49:00Z</dcterms:created>
  <dcterms:modified xsi:type="dcterms:W3CDTF">2024-09-1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